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30706" w:rsidRDefault="00130706" w14:paraId="21CF8746" w14:textId="629F5F30">
      <w:pPr>
        <w:spacing w:after="160" w:line="259" w:lineRule="auto"/>
        <w:ind w:firstLine="0"/>
        <w:rPr>
          <w:szCs w:val="24"/>
        </w:rPr>
      </w:pPr>
    </w:p>
    <w:p w:rsidR="00130706" w:rsidRDefault="00130706" w14:paraId="2E95CE29" w14:textId="4412BEDB">
      <w:pPr>
        <w:spacing w:after="160" w:line="259" w:lineRule="auto"/>
        <w:ind w:firstLine="0"/>
        <w:rPr>
          <w:szCs w:val="24"/>
        </w:rPr>
      </w:pPr>
    </w:p>
    <w:p w:rsidR="0018591E" w:rsidP="008D1982" w:rsidRDefault="00130706" w14:paraId="1C762E7B" w14:textId="77777777">
      <w:pPr>
        <w:pStyle w:val="Heading1"/>
        <w:jc w:val="center"/>
        <w:rPr>
          <w:b/>
          <w:bCs/>
        </w:rPr>
      </w:pPr>
      <w:r w:rsidRPr="008D1982">
        <w:rPr>
          <w:b/>
          <w:bCs/>
        </w:rPr>
        <w:t xml:space="preserve">APPENDIX </w:t>
      </w:r>
      <w:r w:rsidRPr="008D1982" w:rsidR="008D1982">
        <w:rPr>
          <w:b/>
          <w:bCs/>
        </w:rPr>
        <w:t>A</w:t>
      </w:r>
      <w:r w:rsidRPr="008D1982">
        <w:rPr>
          <w:b/>
          <w:bCs/>
        </w:rPr>
        <w:t xml:space="preserve">. Facilitator Pre- and Post-Training </w:t>
      </w:r>
    </w:p>
    <w:p w:rsidRPr="008D1982" w:rsidR="00130706" w:rsidP="008D1982" w:rsidRDefault="00130706" w14:paraId="1E30A7BC" w14:textId="28A6A78A">
      <w:pPr>
        <w:pStyle w:val="Heading1"/>
        <w:jc w:val="center"/>
        <w:rPr>
          <w:b/>
          <w:bCs/>
        </w:rPr>
      </w:pPr>
      <w:r w:rsidRPr="008D1982">
        <w:rPr>
          <w:b/>
          <w:bCs/>
        </w:rPr>
        <w:t>Survey Invitation Emails</w:t>
      </w:r>
    </w:p>
    <w:p w:rsidR="00130706" w:rsidRDefault="00130706" w14:paraId="53F759BA" w14:textId="77777777">
      <w:pPr>
        <w:spacing w:after="160" w:line="259" w:lineRule="auto"/>
        <w:ind w:firstLine="0"/>
        <w:rPr>
          <w:szCs w:val="24"/>
        </w:rPr>
      </w:pPr>
      <w:r>
        <w:rPr>
          <w:szCs w:val="24"/>
        </w:rPr>
        <w:br w:type="page"/>
      </w:r>
    </w:p>
    <w:p w:rsidR="00823A17" w:rsidP="00B5107B" w:rsidRDefault="00823A17" w14:paraId="5BA3BAE1" w14:textId="33453C28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</w:p>
    <w:p w:rsidRPr="00823A17" w:rsidR="00823A17" w:rsidP="00823A17" w:rsidRDefault="00823A17" w14:paraId="02218C06" w14:textId="7A7BE61D">
      <w:pPr>
        <w:pStyle w:val="Heading2"/>
        <w:jc w:val="center"/>
        <w:rPr>
          <w:b/>
          <w:bCs/>
        </w:rPr>
      </w:pPr>
      <w:r w:rsidRPr="00823A17">
        <w:rPr>
          <w:b/>
          <w:bCs/>
        </w:rPr>
        <w:t>Facilitator Pre-Training Invitation Email</w:t>
      </w:r>
    </w:p>
    <w:p w:rsidRPr="005037A5" w:rsidR="00B5107B" w:rsidP="00B5107B" w:rsidRDefault="00B5107B" w14:paraId="785AEA9C" w14:textId="0CD9B1BF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TO:</w:t>
      </w:r>
      <w:r w:rsidRPr="005037A5">
        <w:rPr>
          <w:szCs w:val="24"/>
        </w:rPr>
        <w:tab/>
        <w:t>[RESPONDENT EMAIL ADDRESS]</w:t>
      </w:r>
    </w:p>
    <w:p w:rsidRPr="005037A5" w:rsidR="00B5107B" w:rsidP="00B5107B" w:rsidRDefault="00B5107B" w14:paraId="52E76951" w14:textId="5B49BAC3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FROM:</w:t>
      </w:r>
      <w:r w:rsidRPr="005037A5">
        <w:rPr>
          <w:szCs w:val="24"/>
        </w:rPr>
        <w:tab/>
      </w:r>
      <w:r w:rsidR="0052422E">
        <w:rPr>
          <w:szCs w:val="24"/>
        </w:rPr>
        <w:t>SRAENE STUDY TEAM</w:t>
      </w:r>
    </w:p>
    <w:p w:rsidRPr="005037A5" w:rsidR="00B5107B" w:rsidP="00B5107B" w:rsidRDefault="00B5107B" w14:paraId="12C03201" w14:textId="75669E39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SUBJECT:</w:t>
      </w:r>
      <w:r w:rsidRPr="005037A5">
        <w:rPr>
          <w:szCs w:val="24"/>
        </w:rPr>
        <w:tab/>
      </w:r>
      <w:r w:rsidR="00DE4402">
        <w:rPr>
          <w:szCs w:val="24"/>
        </w:rPr>
        <w:t>SRA</w:t>
      </w:r>
      <w:r w:rsidR="002346C6">
        <w:rPr>
          <w:szCs w:val="24"/>
        </w:rPr>
        <w:t>E</w:t>
      </w:r>
      <w:r w:rsidR="00DE4402">
        <w:rPr>
          <w:szCs w:val="24"/>
        </w:rPr>
        <w:t xml:space="preserve"> Facilitator Survey</w:t>
      </w:r>
      <w:r w:rsidR="002346C6">
        <w:rPr>
          <w:szCs w:val="24"/>
        </w:rPr>
        <w:t>: Pre-Training</w:t>
      </w:r>
    </w:p>
    <w:p w:rsidRPr="005037A5" w:rsidR="00B5107B" w:rsidP="00B5107B" w:rsidRDefault="00B5107B" w14:paraId="724B0137" w14:textId="61D8F8BF">
      <w:pPr>
        <w:tabs>
          <w:tab w:val="left" w:pos="-604"/>
          <w:tab w:val="left" w:pos="-244"/>
          <w:tab w:val="left" w:pos="1196"/>
        </w:tabs>
        <w:spacing w:before="240" w:after="240" w:line="240" w:lineRule="auto"/>
        <w:ind w:firstLine="0"/>
        <w:rPr>
          <w:szCs w:val="24"/>
        </w:rPr>
      </w:pPr>
      <w:r w:rsidRPr="005037A5">
        <w:rPr>
          <w:szCs w:val="24"/>
        </w:rPr>
        <w:t>Dear [</w:t>
      </w:r>
      <w:r w:rsidR="0052422E">
        <w:rPr>
          <w:szCs w:val="24"/>
        </w:rPr>
        <w:t>FACILITATOR</w:t>
      </w:r>
      <w:r w:rsidRPr="005037A5">
        <w:rPr>
          <w:szCs w:val="24"/>
        </w:rPr>
        <w:t xml:space="preserve"> FNAME </w:t>
      </w:r>
      <w:r w:rsidR="0052422E">
        <w:rPr>
          <w:szCs w:val="24"/>
        </w:rPr>
        <w:t>FACILITATOR</w:t>
      </w:r>
      <w:r w:rsidRPr="005037A5">
        <w:rPr>
          <w:szCs w:val="24"/>
        </w:rPr>
        <w:t xml:space="preserve"> LNAME]:</w:t>
      </w:r>
    </w:p>
    <w:p w:rsidRPr="005037A5" w:rsidR="00B5107B" w:rsidP="0052422E" w:rsidRDefault="00B5107B" w14:paraId="427A854E" w14:textId="78FD0E97">
      <w:pPr>
        <w:spacing w:before="120" w:after="240" w:line="240" w:lineRule="auto"/>
        <w:rPr>
          <w:szCs w:val="24"/>
        </w:rPr>
      </w:pPr>
      <w:r w:rsidRPr="005037A5">
        <w:rPr>
          <w:szCs w:val="24"/>
        </w:rPr>
        <w:t xml:space="preserve">Thank you for taking part in the </w:t>
      </w:r>
      <w:r w:rsidRPr="0052422E" w:rsidR="0052422E">
        <w:rPr>
          <w:szCs w:val="24"/>
        </w:rPr>
        <w:t>Sexual Risk Avoidance Education</w:t>
      </w:r>
      <w:r w:rsidR="00DE4402">
        <w:rPr>
          <w:szCs w:val="24"/>
        </w:rPr>
        <w:t xml:space="preserve"> (SRAE)</w:t>
      </w:r>
      <w:r w:rsidRPr="0052422E" w:rsidR="0052422E">
        <w:rPr>
          <w:szCs w:val="24"/>
        </w:rPr>
        <w:t xml:space="preserve"> National Evaluation</w:t>
      </w:r>
      <w:r w:rsidR="00465074">
        <w:rPr>
          <w:szCs w:val="24"/>
        </w:rPr>
        <w:t xml:space="preserve"> </w:t>
      </w:r>
      <w:r w:rsidR="00CA5876">
        <w:rPr>
          <w:szCs w:val="24"/>
        </w:rPr>
        <w:t xml:space="preserve">Program </w:t>
      </w:r>
      <w:r w:rsidRPr="0052422E" w:rsidR="0052422E">
        <w:rPr>
          <w:szCs w:val="24"/>
        </w:rPr>
        <w:t>Components Impact Study</w:t>
      </w:r>
      <w:r w:rsidR="00B4211A">
        <w:rPr>
          <w:szCs w:val="24"/>
        </w:rPr>
        <w:t xml:space="preserve"> pilot</w:t>
      </w:r>
      <w:r w:rsidRPr="005037A5">
        <w:rPr>
          <w:szCs w:val="24"/>
        </w:rPr>
        <w:t xml:space="preserve">. </w:t>
      </w:r>
      <w:r w:rsidR="002B3830">
        <w:rPr>
          <w:szCs w:val="24"/>
        </w:rPr>
        <w:t>T</w:t>
      </w:r>
      <w:r w:rsidR="00DE4402">
        <w:rPr>
          <w:szCs w:val="24"/>
        </w:rPr>
        <w:t>h</w:t>
      </w:r>
      <w:r w:rsidR="00111F1D">
        <w:rPr>
          <w:szCs w:val="24"/>
        </w:rPr>
        <w:t xml:space="preserve">e purpose of this pilot </w:t>
      </w:r>
      <w:r w:rsidR="00DE4402">
        <w:rPr>
          <w:szCs w:val="24"/>
        </w:rPr>
        <w:t xml:space="preserve">study </w:t>
      </w:r>
      <w:r w:rsidR="00111F1D">
        <w:rPr>
          <w:szCs w:val="24"/>
        </w:rPr>
        <w:t xml:space="preserve">is </w:t>
      </w:r>
      <w:r w:rsidR="00E27DE7">
        <w:rPr>
          <w:szCs w:val="24"/>
        </w:rPr>
        <w:t>to learn</w:t>
      </w:r>
      <w:r w:rsidR="002B3830">
        <w:rPr>
          <w:szCs w:val="24"/>
        </w:rPr>
        <w:t xml:space="preserve"> about </w:t>
      </w:r>
      <w:r w:rsidR="00111F1D">
        <w:rPr>
          <w:szCs w:val="24"/>
        </w:rPr>
        <w:t xml:space="preserve">ways </w:t>
      </w:r>
      <w:r w:rsidR="00CA5876">
        <w:rPr>
          <w:szCs w:val="24"/>
        </w:rPr>
        <w:t xml:space="preserve">to enhance </w:t>
      </w:r>
      <w:r w:rsidR="002B3830">
        <w:rPr>
          <w:szCs w:val="24"/>
        </w:rPr>
        <w:t>training</w:t>
      </w:r>
      <w:r w:rsidR="00900261">
        <w:rPr>
          <w:szCs w:val="24"/>
        </w:rPr>
        <w:t xml:space="preserve"> for</w:t>
      </w:r>
      <w:r w:rsidR="002B3830">
        <w:rPr>
          <w:szCs w:val="24"/>
        </w:rPr>
        <w:t xml:space="preserve"> facilitators on specific topics</w:t>
      </w:r>
      <w:r w:rsidR="00B4211A">
        <w:rPr>
          <w:szCs w:val="24"/>
        </w:rPr>
        <w:t xml:space="preserve"> to help </w:t>
      </w:r>
      <w:r w:rsidR="002B3830">
        <w:rPr>
          <w:szCs w:val="24"/>
        </w:rPr>
        <w:t xml:space="preserve">identify how to improve </w:t>
      </w:r>
      <w:r w:rsidR="00823A17">
        <w:rPr>
          <w:szCs w:val="24"/>
        </w:rPr>
        <w:t>the training in the future.</w:t>
      </w:r>
      <w:r w:rsidR="00DE4402">
        <w:rPr>
          <w:szCs w:val="24"/>
        </w:rPr>
        <w:t xml:space="preserve"> </w:t>
      </w:r>
      <w:r w:rsidR="00823A17">
        <w:rPr>
          <w:szCs w:val="24"/>
        </w:rPr>
        <w:t>The study is</w:t>
      </w:r>
      <w:r w:rsidRPr="005037A5">
        <w:rPr>
          <w:szCs w:val="24"/>
        </w:rPr>
        <w:t xml:space="preserve"> funded by the Administration for Children and Families, U.S. Department of Health and Human Services. </w:t>
      </w:r>
      <w:r>
        <w:rPr>
          <w:szCs w:val="24"/>
        </w:rPr>
        <w:t>Mathematica</w:t>
      </w:r>
      <w:r w:rsidRPr="005037A5">
        <w:rPr>
          <w:szCs w:val="24"/>
        </w:rPr>
        <w:t>, an independent research firm, is conducting the study.</w:t>
      </w:r>
    </w:p>
    <w:p w:rsidRPr="005037A5" w:rsidR="00B5107B" w:rsidP="00B5107B" w:rsidRDefault="00DE4402" w14:paraId="7158D195" w14:textId="39158E48">
      <w:pPr>
        <w:spacing w:before="120" w:after="240" w:line="240" w:lineRule="auto"/>
        <w:contextualSpacing/>
        <w:rPr>
          <w:szCs w:val="24"/>
        </w:rPr>
      </w:pPr>
      <w:r>
        <w:rPr>
          <w:szCs w:val="24"/>
        </w:rPr>
        <w:t xml:space="preserve">Please complete the </w:t>
      </w:r>
      <w:r w:rsidR="00823A17">
        <w:rPr>
          <w:szCs w:val="24"/>
        </w:rPr>
        <w:t xml:space="preserve">brief </w:t>
      </w:r>
      <w:r w:rsidRPr="00EE5E13" w:rsidR="00823A17">
        <w:rPr>
          <w:szCs w:val="24"/>
        </w:rPr>
        <w:t>10-minute</w:t>
      </w:r>
      <w:r w:rsidR="00823A17">
        <w:rPr>
          <w:szCs w:val="24"/>
        </w:rPr>
        <w:t xml:space="preserve"> survey before you begin the training session</w:t>
      </w:r>
      <w:r w:rsidRPr="005037A5" w:rsidR="00B5107B">
        <w:rPr>
          <w:szCs w:val="24"/>
        </w:rPr>
        <w:t xml:space="preserve">. </w:t>
      </w:r>
      <w:r w:rsidR="00823A17">
        <w:rPr>
          <w:szCs w:val="24"/>
        </w:rPr>
        <w:t>We will ask you to complete a second survey at the end of your training session. The survey may be accessed by clicking on the link below.</w:t>
      </w:r>
    </w:p>
    <w:tbl>
      <w:tblPr>
        <w:tblStyle w:val="LightList"/>
        <w:tblW w:w="5000" w:type="pct"/>
        <w:jc w:val="center"/>
        <w:tblBorders>
          <w:top w:val="single" w:color="auto" w:sz="18" w:space="0"/>
          <w:left w:val="single" w:color="auto" w:sz="18" w:space="0"/>
          <w:bottom w:val="single" w:color="auto" w:sz="18" w:space="0"/>
          <w:right w:val="single" w:color="auto" w:sz="18" w:space="0"/>
        </w:tblBorders>
        <w:shd w:val="clear" w:color="auto" w:fill="C9C3B2"/>
        <w:tblLook w:val="0620" w:firstRow="1" w:lastRow="0" w:firstColumn="0" w:lastColumn="0" w:noHBand="1" w:noVBand="1"/>
      </w:tblPr>
      <w:tblGrid>
        <w:gridCol w:w="9314"/>
      </w:tblGrid>
      <w:tr w:rsidRPr="005037A5" w:rsidR="00B5107B" w:rsidTr="00675A69" w14:paraId="6CF3F21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5000" w:type="pct"/>
            <w:shd w:val="clear" w:color="auto" w:fill="C9C3B2"/>
          </w:tcPr>
          <w:p w:rsidR="00B5107B" w:rsidP="00675A69" w:rsidRDefault="00823A17" w14:paraId="776D2F92" w14:textId="371AEE29">
            <w:pPr>
              <w:pStyle w:val="NormalSS"/>
              <w:spacing w:before="60" w:after="0"/>
              <w:ind w:firstLine="0"/>
              <w:jc w:val="center"/>
              <w:rPr>
                <w:rFonts w:ascii="Arial" w:hAnsi="Arial" w:cs="Arial"/>
                <w:bCs w:val="0"/>
                <w:color w:val="000000" w:themeColor="text1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Cs w:val="24"/>
              </w:rPr>
              <w:t>Please complete your survey</w:t>
            </w:r>
            <w:r w:rsidR="002346C6">
              <w:rPr>
                <w:rFonts w:ascii="Arial" w:hAnsi="Arial" w:cs="Arial"/>
                <w:b w:val="0"/>
                <w:color w:val="000000" w:themeColor="text1"/>
                <w:szCs w:val="24"/>
              </w:rPr>
              <w:t xml:space="preserve"> by clicking on this secure link:</w:t>
            </w:r>
          </w:p>
          <w:p w:rsidRPr="005037A5" w:rsidR="002346C6" w:rsidP="00675A69" w:rsidRDefault="002346C6" w14:paraId="1F2F79E8" w14:textId="2E71C3A0">
            <w:pPr>
              <w:pStyle w:val="NormalSS"/>
              <w:spacing w:before="60" w:after="0"/>
              <w:ind w:firstLine="0"/>
              <w:jc w:val="center"/>
              <w:rPr>
                <w:rFonts w:ascii="Arial" w:hAnsi="Arial" w:cs="Arial"/>
                <w:b w:val="0"/>
                <w:color w:val="000000" w:themeColor="text1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Cs w:val="24"/>
              </w:rPr>
              <w:t>[INSERT SURVEY LINK]</w:t>
            </w:r>
          </w:p>
          <w:p w:rsidRPr="005037A5" w:rsidR="00B5107B" w:rsidP="00675A69" w:rsidRDefault="00B5107B" w14:paraId="3023EAD0" w14:textId="1CD62B3B">
            <w:pPr>
              <w:pStyle w:val="TableText"/>
              <w:spacing w:after="6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:rsidR="002346C6" w:rsidP="002346C6" w:rsidRDefault="002346C6" w14:paraId="256D7E50" w14:textId="77777777">
      <w:pPr>
        <w:spacing w:before="120" w:after="240" w:line="240" w:lineRule="auto"/>
        <w:rPr>
          <w:szCs w:val="24"/>
        </w:rPr>
      </w:pPr>
    </w:p>
    <w:p w:rsidRPr="005037A5" w:rsidR="002346C6" w:rsidP="002346C6" w:rsidRDefault="002346C6" w14:paraId="74938479" w14:textId="77777777">
      <w:pPr>
        <w:spacing w:before="120" w:after="240" w:line="240" w:lineRule="auto"/>
        <w:rPr>
          <w:szCs w:val="24"/>
        </w:rPr>
      </w:pPr>
      <w:r w:rsidRPr="005037A5">
        <w:rPr>
          <w:szCs w:val="24"/>
        </w:rPr>
        <w:t xml:space="preserve">If you have questions about </w:t>
      </w:r>
      <w:r>
        <w:rPr>
          <w:szCs w:val="24"/>
        </w:rPr>
        <w:t>this survey,</w:t>
      </w:r>
      <w:r w:rsidRPr="005037A5">
        <w:rPr>
          <w:szCs w:val="24"/>
        </w:rPr>
        <w:t xml:space="preserve"> please </w:t>
      </w:r>
      <w:r>
        <w:rPr>
          <w:szCs w:val="24"/>
        </w:rPr>
        <w:t>ask a study team member at your training session or you may call me directly at (202) 264-3498.</w:t>
      </w:r>
    </w:p>
    <w:p w:rsidRPr="005037A5" w:rsidR="00B5107B" w:rsidP="00B5107B" w:rsidRDefault="00B5107B" w14:paraId="0D06B1C7" w14:textId="73F31DEA">
      <w:pPr>
        <w:pStyle w:val="NormalSS"/>
        <w:tabs>
          <w:tab w:val="left" w:pos="5760"/>
        </w:tabs>
        <w:spacing w:after="120"/>
        <w:rPr>
          <w:szCs w:val="24"/>
        </w:rPr>
      </w:pPr>
      <w:r w:rsidRPr="005037A5">
        <w:rPr>
          <w:szCs w:val="24"/>
        </w:rPr>
        <w:tab/>
        <w:t>Sincerely,</w:t>
      </w:r>
    </w:p>
    <w:p w:rsidRPr="005037A5" w:rsidR="00B5107B" w:rsidP="00B5107B" w:rsidRDefault="00B5107B" w14:paraId="54DEDA56" w14:textId="77777777">
      <w:pPr>
        <w:pStyle w:val="NormalSS"/>
        <w:tabs>
          <w:tab w:val="left" w:pos="5760"/>
        </w:tabs>
        <w:spacing w:after="0"/>
        <w:rPr>
          <w:szCs w:val="24"/>
        </w:rPr>
      </w:pPr>
    </w:p>
    <w:p w:rsidRPr="005037A5" w:rsidR="00B5107B" w:rsidP="00B5107B" w:rsidRDefault="00B5107B" w14:paraId="046AF42E" w14:textId="3F0A6536">
      <w:pPr>
        <w:tabs>
          <w:tab w:val="left" w:pos="5760"/>
        </w:tabs>
        <w:spacing w:before="240" w:line="240" w:lineRule="auto"/>
        <w:ind w:firstLine="0"/>
        <w:rPr>
          <w:szCs w:val="24"/>
        </w:rPr>
      </w:pPr>
      <w:r w:rsidRPr="005037A5">
        <w:rPr>
          <w:szCs w:val="24"/>
        </w:rPr>
        <w:tab/>
      </w:r>
      <w:r w:rsidR="00823A17">
        <w:rPr>
          <w:szCs w:val="24"/>
        </w:rPr>
        <w:t>Tiffany Waits</w:t>
      </w:r>
    </w:p>
    <w:p w:rsidR="00B5107B" w:rsidP="00B5107B" w:rsidRDefault="00B5107B" w14:paraId="16264182" w14:textId="07E91056">
      <w:pPr>
        <w:tabs>
          <w:tab w:val="left" w:pos="576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ab/>
        <w:t xml:space="preserve">Survey Director </w:t>
      </w:r>
    </w:p>
    <w:p w:rsidR="00455883" w:rsidP="00455883" w:rsidRDefault="00455883" w14:paraId="259E532B" w14:textId="77777777">
      <w:pPr>
        <w:pStyle w:val="NormalSS"/>
        <w:ind w:firstLine="0"/>
        <w:jc w:val="right"/>
        <w:rPr>
          <w:rFonts w:asciiTheme="minorHAnsi" w:hAnsiTheme="minorHAnsi"/>
          <w:sz w:val="18"/>
          <w:szCs w:val="18"/>
        </w:rPr>
      </w:pPr>
    </w:p>
    <w:p w:rsidRPr="00582585" w:rsidR="00455883" w:rsidP="00455883" w:rsidRDefault="00455883" w14:paraId="740A2F18" w14:textId="1D98AE39">
      <w:pPr>
        <w:pStyle w:val="NormalSS"/>
        <w:ind w:firstLine="0"/>
        <w:jc w:val="right"/>
        <w:rPr>
          <w:rFonts w:asciiTheme="minorHAnsi" w:hAnsiTheme="minorHAnsi"/>
          <w:sz w:val="18"/>
          <w:szCs w:val="18"/>
        </w:rPr>
      </w:pPr>
      <w:r w:rsidRPr="00582585">
        <w:rPr>
          <w:rFonts w:asciiTheme="minorHAnsi" w:hAnsiTheme="minorHAnsi"/>
          <w:sz w:val="18"/>
          <w:szCs w:val="18"/>
        </w:rPr>
        <w:t>OMB Control #: 0970 – 0</w:t>
      </w:r>
      <w:r>
        <w:rPr>
          <w:rFonts w:asciiTheme="minorHAnsi" w:hAnsiTheme="minorHAnsi"/>
          <w:sz w:val="18"/>
          <w:szCs w:val="18"/>
        </w:rPr>
        <w:t>531</w:t>
      </w:r>
      <w:r w:rsidRPr="00582585">
        <w:rPr>
          <w:rFonts w:asciiTheme="minorHAnsi" w:hAnsiTheme="minorHAnsi"/>
          <w:sz w:val="18"/>
          <w:szCs w:val="18"/>
        </w:rPr>
        <w:t xml:space="preserve">; Expiration Date </w:t>
      </w:r>
      <w:r>
        <w:rPr>
          <w:rFonts w:asciiTheme="minorHAnsi" w:hAnsiTheme="minorHAnsi"/>
          <w:sz w:val="18"/>
          <w:szCs w:val="18"/>
        </w:rPr>
        <w:t>07/31/2022</w:t>
      </w:r>
    </w:p>
    <w:p w:rsidRPr="005037A5" w:rsidR="00455883" w:rsidP="00B5107B" w:rsidRDefault="00455883" w14:paraId="13245629" w14:textId="77777777">
      <w:pPr>
        <w:tabs>
          <w:tab w:val="left" w:pos="5760"/>
        </w:tabs>
        <w:spacing w:line="240" w:lineRule="auto"/>
        <w:ind w:firstLine="0"/>
        <w:rPr>
          <w:szCs w:val="24"/>
        </w:rPr>
      </w:pPr>
    </w:p>
    <w:p w:rsidR="002346C6" w:rsidRDefault="002346C6" w14:paraId="4B35BCC2" w14:textId="77CED57C">
      <w:pPr>
        <w:spacing w:after="160" w:line="259" w:lineRule="auto"/>
        <w:ind w:firstLine="0"/>
      </w:pPr>
      <w:r>
        <w:br w:type="page"/>
      </w:r>
    </w:p>
    <w:p w:rsidRPr="00823A17" w:rsidR="002346C6" w:rsidP="002346C6" w:rsidRDefault="002346C6" w14:paraId="3B29A4DA" w14:textId="4B0C671A">
      <w:pPr>
        <w:pStyle w:val="Heading2"/>
        <w:jc w:val="center"/>
        <w:rPr>
          <w:b/>
          <w:bCs/>
        </w:rPr>
      </w:pPr>
      <w:r w:rsidRPr="00823A17">
        <w:rPr>
          <w:b/>
          <w:bCs/>
        </w:rPr>
        <w:lastRenderedPageBreak/>
        <w:t xml:space="preserve">Facilitator </w:t>
      </w:r>
      <w:r>
        <w:rPr>
          <w:b/>
          <w:bCs/>
        </w:rPr>
        <w:t>Post</w:t>
      </w:r>
      <w:r w:rsidRPr="00823A17">
        <w:rPr>
          <w:b/>
          <w:bCs/>
        </w:rPr>
        <w:t>-Training Invitation Email</w:t>
      </w:r>
    </w:p>
    <w:p w:rsidRPr="005037A5" w:rsidR="002346C6" w:rsidP="002346C6" w:rsidRDefault="002346C6" w14:paraId="47A619C9" w14:textId="77777777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TO:</w:t>
      </w:r>
      <w:r w:rsidRPr="005037A5">
        <w:rPr>
          <w:szCs w:val="24"/>
        </w:rPr>
        <w:tab/>
        <w:t>[RESPONDENT EMAIL ADDRESS]</w:t>
      </w:r>
    </w:p>
    <w:p w:rsidRPr="005037A5" w:rsidR="002346C6" w:rsidP="002346C6" w:rsidRDefault="002346C6" w14:paraId="4A37FEA6" w14:textId="77777777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FROM:</w:t>
      </w:r>
      <w:r w:rsidRPr="005037A5">
        <w:rPr>
          <w:szCs w:val="24"/>
        </w:rPr>
        <w:tab/>
      </w:r>
      <w:r>
        <w:rPr>
          <w:szCs w:val="24"/>
        </w:rPr>
        <w:t>SRAENE STUDY TEAM</w:t>
      </w:r>
    </w:p>
    <w:p w:rsidRPr="005037A5" w:rsidR="002346C6" w:rsidP="002346C6" w:rsidRDefault="002346C6" w14:paraId="6130FCD8" w14:textId="02A4C8B6">
      <w:pPr>
        <w:tabs>
          <w:tab w:val="left" w:pos="1980"/>
          <w:tab w:val="left" w:pos="729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>SUBJECT:</w:t>
      </w:r>
      <w:r w:rsidRPr="005037A5">
        <w:rPr>
          <w:szCs w:val="24"/>
        </w:rPr>
        <w:tab/>
      </w:r>
      <w:r>
        <w:rPr>
          <w:szCs w:val="24"/>
        </w:rPr>
        <w:t>SRAE Facilitator Survey: Post-Training</w:t>
      </w:r>
    </w:p>
    <w:p w:rsidRPr="005037A5" w:rsidR="002346C6" w:rsidP="002346C6" w:rsidRDefault="002346C6" w14:paraId="2F60E2CE" w14:textId="77777777">
      <w:pPr>
        <w:tabs>
          <w:tab w:val="left" w:pos="-604"/>
          <w:tab w:val="left" w:pos="-244"/>
          <w:tab w:val="left" w:pos="1196"/>
        </w:tabs>
        <w:spacing w:before="240" w:after="240" w:line="240" w:lineRule="auto"/>
        <w:ind w:firstLine="0"/>
        <w:rPr>
          <w:szCs w:val="24"/>
        </w:rPr>
      </w:pPr>
      <w:r w:rsidRPr="005037A5">
        <w:rPr>
          <w:szCs w:val="24"/>
        </w:rPr>
        <w:t>Dear [</w:t>
      </w:r>
      <w:r>
        <w:rPr>
          <w:szCs w:val="24"/>
        </w:rPr>
        <w:t>FACILITATOR</w:t>
      </w:r>
      <w:r w:rsidRPr="005037A5">
        <w:rPr>
          <w:szCs w:val="24"/>
        </w:rPr>
        <w:t xml:space="preserve"> FNAME </w:t>
      </w:r>
      <w:r>
        <w:rPr>
          <w:szCs w:val="24"/>
        </w:rPr>
        <w:t>FACILITATOR</w:t>
      </w:r>
      <w:r w:rsidRPr="005037A5">
        <w:rPr>
          <w:szCs w:val="24"/>
        </w:rPr>
        <w:t xml:space="preserve"> LNAME]:</w:t>
      </w:r>
    </w:p>
    <w:p w:rsidRPr="005037A5" w:rsidR="002346C6" w:rsidP="002346C6" w:rsidRDefault="00CA5876" w14:paraId="32E9C7BD" w14:textId="1FCB1562">
      <w:pPr>
        <w:spacing w:before="120" w:after="240" w:line="240" w:lineRule="auto"/>
        <w:rPr>
          <w:szCs w:val="24"/>
        </w:rPr>
      </w:pPr>
      <w:r w:rsidRPr="005037A5">
        <w:rPr>
          <w:szCs w:val="24"/>
        </w:rPr>
        <w:t xml:space="preserve">Thank you for taking part in the </w:t>
      </w:r>
      <w:r w:rsidRPr="0052422E">
        <w:rPr>
          <w:szCs w:val="24"/>
        </w:rPr>
        <w:t>Sexual Risk Avoidance Education</w:t>
      </w:r>
      <w:r>
        <w:rPr>
          <w:szCs w:val="24"/>
        </w:rPr>
        <w:t xml:space="preserve"> (SRAE)</w:t>
      </w:r>
      <w:r w:rsidRPr="0052422E">
        <w:rPr>
          <w:szCs w:val="24"/>
        </w:rPr>
        <w:t xml:space="preserve"> National Evaluation</w:t>
      </w:r>
      <w:r>
        <w:rPr>
          <w:szCs w:val="24"/>
        </w:rPr>
        <w:t xml:space="preserve"> Program </w:t>
      </w:r>
      <w:r w:rsidRPr="0052422E">
        <w:rPr>
          <w:szCs w:val="24"/>
        </w:rPr>
        <w:t>Components Impact Study</w:t>
      </w:r>
      <w:r>
        <w:rPr>
          <w:szCs w:val="24"/>
        </w:rPr>
        <w:t xml:space="preserve"> pilot</w:t>
      </w:r>
      <w:r w:rsidRPr="005037A5">
        <w:rPr>
          <w:szCs w:val="24"/>
        </w:rPr>
        <w:t xml:space="preserve">. </w:t>
      </w:r>
      <w:r>
        <w:rPr>
          <w:szCs w:val="24"/>
        </w:rPr>
        <w:t xml:space="preserve">The purpose of this pilot study is to learn about ways to enhance training facilitators on specific topics to help identify how to improve the training in the future. </w:t>
      </w:r>
      <w:r w:rsidR="002346C6">
        <w:rPr>
          <w:szCs w:val="24"/>
        </w:rPr>
        <w:t>The study is</w:t>
      </w:r>
      <w:r w:rsidRPr="005037A5" w:rsidR="002346C6">
        <w:rPr>
          <w:szCs w:val="24"/>
        </w:rPr>
        <w:t xml:space="preserve"> funded by the Administration for Children and Families, U.S. Department of Health and Human Services. </w:t>
      </w:r>
      <w:r w:rsidR="002346C6">
        <w:rPr>
          <w:szCs w:val="24"/>
        </w:rPr>
        <w:t>Mathematica</w:t>
      </w:r>
      <w:r w:rsidRPr="005037A5" w:rsidR="002346C6">
        <w:rPr>
          <w:szCs w:val="24"/>
        </w:rPr>
        <w:t>, an independent research firm, is conducting the study.</w:t>
      </w:r>
    </w:p>
    <w:p w:rsidRPr="005037A5" w:rsidR="002346C6" w:rsidP="002346C6" w:rsidRDefault="002B3830" w14:paraId="4DA05B67" w14:textId="5E99BC64">
      <w:pPr>
        <w:spacing w:before="120" w:after="240" w:line="240" w:lineRule="auto"/>
        <w:contextualSpacing/>
        <w:rPr>
          <w:szCs w:val="24"/>
        </w:rPr>
      </w:pPr>
      <w:r>
        <w:rPr>
          <w:szCs w:val="24"/>
        </w:rPr>
        <w:t xml:space="preserve">Thank you for participating in the recent training. </w:t>
      </w:r>
      <w:r w:rsidR="002346C6">
        <w:rPr>
          <w:szCs w:val="24"/>
        </w:rPr>
        <w:t xml:space="preserve">Please complete the brief </w:t>
      </w:r>
      <w:r w:rsidRPr="00EE5E13" w:rsidR="002346C6">
        <w:rPr>
          <w:szCs w:val="24"/>
        </w:rPr>
        <w:t>10-minute</w:t>
      </w:r>
      <w:r w:rsidR="002346C6">
        <w:rPr>
          <w:szCs w:val="24"/>
        </w:rPr>
        <w:t xml:space="preserve"> survey </w:t>
      </w:r>
      <w:r>
        <w:rPr>
          <w:szCs w:val="24"/>
        </w:rPr>
        <w:t xml:space="preserve">about this </w:t>
      </w:r>
      <w:r w:rsidR="002346C6">
        <w:rPr>
          <w:szCs w:val="24"/>
        </w:rPr>
        <w:t>training.</w:t>
      </w:r>
    </w:p>
    <w:tbl>
      <w:tblPr>
        <w:tblStyle w:val="LightList"/>
        <w:tblW w:w="5000" w:type="pct"/>
        <w:jc w:val="center"/>
        <w:tblBorders>
          <w:top w:val="single" w:color="auto" w:sz="18" w:space="0"/>
          <w:left w:val="single" w:color="auto" w:sz="18" w:space="0"/>
          <w:bottom w:val="single" w:color="auto" w:sz="18" w:space="0"/>
          <w:right w:val="single" w:color="auto" w:sz="18" w:space="0"/>
        </w:tblBorders>
        <w:shd w:val="clear" w:color="auto" w:fill="C9C3B2"/>
        <w:tblLook w:val="0620" w:firstRow="1" w:lastRow="0" w:firstColumn="0" w:lastColumn="0" w:noHBand="1" w:noVBand="1"/>
      </w:tblPr>
      <w:tblGrid>
        <w:gridCol w:w="9314"/>
      </w:tblGrid>
      <w:tr w:rsidRPr="005037A5" w:rsidR="002346C6" w:rsidTr="00EC5A43" w14:paraId="6162151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5000" w:type="pct"/>
            <w:shd w:val="clear" w:color="auto" w:fill="C9C3B2"/>
          </w:tcPr>
          <w:p w:rsidR="002346C6" w:rsidP="002346C6" w:rsidRDefault="002346C6" w14:paraId="4CFBB7C5" w14:textId="77777777">
            <w:pPr>
              <w:pStyle w:val="NormalSS"/>
              <w:spacing w:before="60" w:after="0"/>
              <w:ind w:firstLine="0"/>
              <w:jc w:val="center"/>
              <w:rPr>
                <w:rFonts w:ascii="Arial" w:hAnsi="Arial" w:cs="Arial"/>
                <w:bCs w:val="0"/>
                <w:color w:val="000000" w:themeColor="text1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Cs w:val="24"/>
              </w:rPr>
              <w:t>Please complete your survey by clicking on this secure link:</w:t>
            </w:r>
          </w:p>
          <w:p w:rsidRPr="005037A5" w:rsidR="002346C6" w:rsidP="002346C6" w:rsidRDefault="002346C6" w14:paraId="6FC5DD66" w14:textId="77777777">
            <w:pPr>
              <w:pStyle w:val="NormalSS"/>
              <w:spacing w:before="60" w:after="0"/>
              <w:ind w:firstLine="0"/>
              <w:jc w:val="center"/>
              <w:rPr>
                <w:rFonts w:ascii="Arial" w:hAnsi="Arial" w:cs="Arial"/>
                <w:b w:val="0"/>
                <w:color w:val="000000" w:themeColor="text1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Cs w:val="24"/>
              </w:rPr>
              <w:t>[INSERT SURVEY LINK]</w:t>
            </w:r>
          </w:p>
          <w:p w:rsidRPr="005037A5" w:rsidR="002346C6" w:rsidP="00EC5A43" w:rsidRDefault="002346C6" w14:paraId="6066C360" w14:textId="77777777">
            <w:pPr>
              <w:pStyle w:val="TableText"/>
              <w:spacing w:after="6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:rsidR="002346C6" w:rsidP="002346C6" w:rsidRDefault="002346C6" w14:paraId="0ACEE2D4" w14:textId="77777777">
      <w:pPr>
        <w:spacing w:before="120" w:after="240" w:line="240" w:lineRule="auto"/>
        <w:rPr>
          <w:szCs w:val="24"/>
        </w:rPr>
      </w:pPr>
    </w:p>
    <w:p w:rsidRPr="005037A5" w:rsidR="002346C6" w:rsidP="002346C6" w:rsidRDefault="002346C6" w14:paraId="3DE09497" w14:textId="7C3AF0DC">
      <w:pPr>
        <w:spacing w:before="120" w:after="240" w:line="240" w:lineRule="auto"/>
        <w:rPr>
          <w:szCs w:val="24"/>
        </w:rPr>
      </w:pPr>
      <w:r w:rsidRPr="005037A5">
        <w:rPr>
          <w:szCs w:val="24"/>
        </w:rPr>
        <w:t xml:space="preserve">If you have questions about </w:t>
      </w:r>
      <w:r>
        <w:rPr>
          <w:szCs w:val="24"/>
        </w:rPr>
        <w:t>this survey,</w:t>
      </w:r>
      <w:r w:rsidRPr="005037A5">
        <w:rPr>
          <w:szCs w:val="24"/>
        </w:rPr>
        <w:t xml:space="preserve"> please </w:t>
      </w:r>
      <w:r>
        <w:rPr>
          <w:szCs w:val="24"/>
        </w:rPr>
        <w:t>ask a study team member at your training session or you may call me directly at (202) 264-3498.</w:t>
      </w:r>
    </w:p>
    <w:p w:rsidRPr="005037A5" w:rsidR="002346C6" w:rsidP="002346C6" w:rsidRDefault="002346C6" w14:paraId="6BB139D2" w14:textId="77777777">
      <w:pPr>
        <w:pStyle w:val="NormalSS"/>
        <w:tabs>
          <w:tab w:val="left" w:pos="5760"/>
        </w:tabs>
        <w:spacing w:after="120"/>
        <w:rPr>
          <w:szCs w:val="24"/>
        </w:rPr>
      </w:pPr>
      <w:r w:rsidRPr="005037A5">
        <w:rPr>
          <w:szCs w:val="24"/>
        </w:rPr>
        <w:tab/>
        <w:t>Sincerely,</w:t>
      </w:r>
    </w:p>
    <w:p w:rsidRPr="005037A5" w:rsidR="002346C6" w:rsidP="002346C6" w:rsidRDefault="002346C6" w14:paraId="09042CBF" w14:textId="77777777">
      <w:pPr>
        <w:pStyle w:val="NormalSS"/>
        <w:tabs>
          <w:tab w:val="left" w:pos="5760"/>
        </w:tabs>
        <w:spacing w:after="0"/>
        <w:rPr>
          <w:szCs w:val="24"/>
        </w:rPr>
      </w:pPr>
    </w:p>
    <w:p w:rsidRPr="005037A5" w:rsidR="002346C6" w:rsidP="002346C6" w:rsidRDefault="002346C6" w14:paraId="00354DD1" w14:textId="77777777">
      <w:pPr>
        <w:tabs>
          <w:tab w:val="left" w:pos="5760"/>
        </w:tabs>
        <w:spacing w:before="240" w:line="240" w:lineRule="auto"/>
        <w:ind w:firstLine="0"/>
        <w:rPr>
          <w:szCs w:val="24"/>
        </w:rPr>
      </w:pPr>
      <w:r w:rsidRPr="005037A5">
        <w:rPr>
          <w:szCs w:val="24"/>
        </w:rPr>
        <w:tab/>
      </w:r>
      <w:r>
        <w:rPr>
          <w:szCs w:val="24"/>
        </w:rPr>
        <w:t>Tiffany Waits</w:t>
      </w:r>
    </w:p>
    <w:p w:rsidRPr="005037A5" w:rsidR="002346C6" w:rsidP="002346C6" w:rsidRDefault="002346C6" w14:paraId="17F707C5" w14:textId="77777777">
      <w:pPr>
        <w:tabs>
          <w:tab w:val="left" w:pos="5760"/>
        </w:tabs>
        <w:spacing w:line="240" w:lineRule="auto"/>
        <w:ind w:firstLine="0"/>
        <w:rPr>
          <w:szCs w:val="24"/>
        </w:rPr>
      </w:pPr>
      <w:r w:rsidRPr="005037A5">
        <w:rPr>
          <w:szCs w:val="24"/>
        </w:rPr>
        <w:tab/>
        <w:t xml:space="preserve">Survey Director </w:t>
      </w:r>
    </w:p>
    <w:p w:rsidR="00455883" w:rsidP="00455883" w:rsidRDefault="00455883" w14:paraId="6BDA6A02" w14:textId="77777777">
      <w:pPr>
        <w:pStyle w:val="NormalSS"/>
        <w:ind w:firstLine="0"/>
        <w:jc w:val="right"/>
        <w:rPr>
          <w:rFonts w:asciiTheme="minorHAnsi" w:hAnsiTheme="minorHAnsi"/>
          <w:sz w:val="18"/>
          <w:szCs w:val="18"/>
        </w:rPr>
      </w:pPr>
    </w:p>
    <w:p w:rsidRPr="00582585" w:rsidR="00455883" w:rsidP="00455883" w:rsidRDefault="00455883" w14:paraId="63F676F9" w14:textId="013F1377">
      <w:pPr>
        <w:pStyle w:val="NormalSS"/>
        <w:ind w:firstLine="0"/>
        <w:jc w:val="right"/>
        <w:rPr>
          <w:rFonts w:asciiTheme="minorHAnsi" w:hAnsiTheme="minorHAnsi"/>
          <w:sz w:val="18"/>
          <w:szCs w:val="18"/>
        </w:rPr>
      </w:pPr>
      <w:r w:rsidRPr="00582585">
        <w:rPr>
          <w:rFonts w:asciiTheme="minorHAnsi" w:hAnsiTheme="minorHAnsi"/>
          <w:sz w:val="18"/>
          <w:szCs w:val="18"/>
        </w:rPr>
        <w:t>OMB Control #: 0970 – 0</w:t>
      </w:r>
      <w:r>
        <w:rPr>
          <w:rFonts w:asciiTheme="minorHAnsi" w:hAnsiTheme="minorHAnsi"/>
          <w:sz w:val="18"/>
          <w:szCs w:val="18"/>
        </w:rPr>
        <w:t>531</w:t>
      </w:r>
      <w:r w:rsidRPr="00582585">
        <w:rPr>
          <w:rFonts w:asciiTheme="minorHAnsi" w:hAnsiTheme="minorHAnsi"/>
          <w:sz w:val="18"/>
          <w:szCs w:val="18"/>
        </w:rPr>
        <w:t xml:space="preserve">; Expiration Date </w:t>
      </w:r>
      <w:r>
        <w:rPr>
          <w:rFonts w:asciiTheme="minorHAnsi" w:hAnsiTheme="minorHAnsi"/>
          <w:sz w:val="18"/>
          <w:szCs w:val="18"/>
        </w:rPr>
        <w:t>07/31/2022</w:t>
      </w:r>
    </w:p>
    <w:p w:rsidR="002346C6" w:rsidP="002346C6" w:rsidRDefault="002346C6" w14:paraId="7AF1D6EC" w14:textId="77777777"/>
    <w:p w:rsidR="00CA7C75" w:rsidRDefault="00CA7C75" w14:paraId="54E0FA5F" w14:textId="77777777"/>
    <w:sectPr w:rsidR="00CA7C75" w:rsidSect="00130706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E1652A" w14:textId="77777777" w:rsidR="00823A17" w:rsidRDefault="00823A17" w:rsidP="00823A17">
      <w:pPr>
        <w:spacing w:line="240" w:lineRule="auto"/>
      </w:pPr>
      <w:r>
        <w:separator/>
      </w:r>
    </w:p>
  </w:endnote>
  <w:endnote w:type="continuationSeparator" w:id="0">
    <w:p w14:paraId="4ACD10CC" w14:textId="77777777" w:rsidR="00823A17" w:rsidRDefault="00823A17" w:rsidP="00823A1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2339D8" w14:textId="77777777" w:rsidR="00823A17" w:rsidRDefault="00823A17" w:rsidP="00823A17">
      <w:pPr>
        <w:spacing w:line="240" w:lineRule="auto"/>
      </w:pPr>
      <w:r>
        <w:separator/>
      </w:r>
    </w:p>
  </w:footnote>
  <w:footnote w:type="continuationSeparator" w:id="0">
    <w:p w14:paraId="0EF575A2" w14:textId="77777777" w:rsidR="00823A17" w:rsidRDefault="00823A17" w:rsidP="00823A1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D15EE8" w14:textId="14430266" w:rsidR="00823A17" w:rsidRPr="00B40387" w:rsidRDefault="00823A17">
    <w:pPr>
      <w:pStyle w:val="Header"/>
      <w:rPr>
        <w:rFonts w:ascii="Arial" w:hAnsi="Arial" w:cs="Arial"/>
        <w:sz w:val="20"/>
      </w:rPr>
    </w:pPr>
    <w:r w:rsidRPr="00B40387">
      <w:rPr>
        <w:rFonts w:ascii="Arial" w:hAnsi="Arial" w:cs="Arial"/>
        <w:sz w:val="20"/>
      </w:rPr>
      <w:t>Appendix</w:t>
    </w:r>
    <w:r w:rsidR="00F83856" w:rsidRPr="00B40387">
      <w:rPr>
        <w:rFonts w:ascii="Arial" w:hAnsi="Arial" w:cs="Arial"/>
        <w:sz w:val="20"/>
      </w:rPr>
      <w:t xml:space="preserve"> A</w:t>
    </w:r>
    <w:r w:rsidRPr="00B40387">
      <w:rPr>
        <w:rFonts w:ascii="Arial" w:hAnsi="Arial" w:cs="Arial"/>
        <w:sz w:val="20"/>
      </w:rPr>
      <w:t>. Facilitator Pre- and Post-Training Survey Invitations Emails</w:t>
    </w:r>
  </w:p>
  <w:p w14:paraId="7DB5F34A" w14:textId="77777777" w:rsidR="00823A17" w:rsidRDefault="00823A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jWwtDAzsjAyNTRX0lEKTi0uzszPAykwqQUAzKoI9iwAAAA="/>
  </w:docVars>
  <w:rsids>
    <w:rsidRoot w:val="0096311B"/>
    <w:rsid w:val="00111F1D"/>
    <w:rsid w:val="00130706"/>
    <w:rsid w:val="0018591E"/>
    <w:rsid w:val="001D302C"/>
    <w:rsid w:val="002346C6"/>
    <w:rsid w:val="002B3830"/>
    <w:rsid w:val="002C5FF7"/>
    <w:rsid w:val="00324AE9"/>
    <w:rsid w:val="003454EF"/>
    <w:rsid w:val="00376ABD"/>
    <w:rsid w:val="00455883"/>
    <w:rsid w:val="00465074"/>
    <w:rsid w:val="0052422E"/>
    <w:rsid w:val="005661CE"/>
    <w:rsid w:val="005B7F36"/>
    <w:rsid w:val="006C428E"/>
    <w:rsid w:val="00823A17"/>
    <w:rsid w:val="00873191"/>
    <w:rsid w:val="008D1982"/>
    <w:rsid w:val="00900261"/>
    <w:rsid w:val="0096311B"/>
    <w:rsid w:val="00AE0BA2"/>
    <w:rsid w:val="00B36D1E"/>
    <w:rsid w:val="00B40387"/>
    <w:rsid w:val="00B4211A"/>
    <w:rsid w:val="00B5107B"/>
    <w:rsid w:val="00CA5876"/>
    <w:rsid w:val="00CA7C75"/>
    <w:rsid w:val="00D74404"/>
    <w:rsid w:val="00DE4402"/>
    <w:rsid w:val="00E27DE7"/>
    <w:rsid w:val="00EE5E13"/>
    <w:rsid w:val="00F54E3C"/>
    <w:rsid w:val="00F83856"/>
    <w:rsid w:val="00FF1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0F8C8"/>
  <w15:chartTrackingRefBased/>
  <w15:docId w15:val="{4282101D-8CB2-429F-9D3B-EEEE9022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07B"/>
    <w:pPr>
      <w:spacing w:after="0" w:line="480" w:lineRule="auto"/>
      <w:ind w:firstLine="432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070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A1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SS">
    <w:name w:val="NormalSS"/>
    <w:basedOn w:val="Normal"/>
    <w:link w:val="NormalSSChar"/>
    <w:qFormat/>
    <w:rsid w:val="00B5107B"/>
    <w:pPr>
      <w:spacing w:after="240" w:line="240" w:lineRule="auto"/>
    </w:pPr>
  </w:style>
  <w:style w:type="paragraph" w:customStyle="1" w:styleId="TableText">
    <w:name w:val="Table Text"/>
    <w:basedOn w:val="Normal"/>
    <w:qFormat/>
    <w:rsid w:val="00B5107B"/>
    <w:pPr>
      <w:spacing w:line="240" w:lineRule="auto"/>
      <w:ind w:firstLine="0"/>
    </w:pPr>
    <w:rPr>
      <w:rFonts w:ascii="Arial" w:hAnsi="Arial"/>
      <w:sz w:val="18"/>
    </w:rPr>
  </w:style>
  <w:style w:type="table" w:styleId="LightList">
    <w:name w:val="Light List"/>
    <w:basedOn w:val="TableNormal"/>
    <w:uiPriority w:val="61"/>
    <w:rsid w:val="00B5107B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Hyperlink">
    <w:name w:val="Hyperlink"/>
    <w:basedOn w:val="DefaultParagraphFont"/>
    <w:rsid w:val="00B5107B"/>
    <w:rPr>
      <w:color w:val="0000FF"/>
      <w:u w:val="single"/>
    </w:rPr>
  </w:style>
  <w:style w:type="character" w:customStyle="1" w:styleId="NormalSSChar">
    <w:name w:val="NormalSS Char"/>
    <w:basedOn w:val="DefaultParagraphFont"/>
    <w:link w:val="NormalSS"/>
    <w:locked/>
    <w:rsid w:val="00B5107B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510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107B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107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10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107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23A1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A17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23A1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A17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23A1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307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302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02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717787F47F8847B3A6F7559A4FCF23" ma:contentTypeVersion="4" ma:contentTypeDescription="Create a new document." ma:contentTypeScope="" ma:versionID="39dc477321f233dfe77204e63022e181">
  <xsd:schema xmlns:xsd="http://www.w3.org/2001/XMLSchema" xmlns:xs="http://www.w3.org/2001/XMLSchema" xmlns:p="http://schemas.microsoft.com/office/2006/metadata/properties" xmlns:ns2="7eb2a2e4-9564-4d43-b784-9c9e53bd5b02" xmlns:ns3="a0e78639-28a4-4fa9-8aac-ac7c34aa657a" targetNamespace="http://schemas.microsoft.com/office/2006/metadata/properties" ma:root="true" ma:fieldsID="2b02ba54c984f20a8030c59908d26a5d" ns2:_="" ns3:_="">
    <xsd:import namespace="7eb2a2e4-9564-4d43-b784-9c9e53bd5b02"/>
    <xsd:import namespace="a0e78639-28a4-4fa9-8aac-ac7c34aa65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2a2e4-9564-4d43-b784-9c9e53bd5b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78639-28a4-4fa9-8aac-ac7c34aa657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776033-2104-4A80-86FF-E053DEB91C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2a2e4-9564-4d43-b784-9c9e53bd5b02"/>
    <ds:schemaRef ds:uri="a0e78639-28a4-4fa9-8aac-ac7c34aa65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F94F00-CC91-42D7-A451-F32C19944527}">
  <ds:schemaRefs>
    <ds:schemaRef ds:uri="http://purl.org/dc/elements/1.1/"/>
    <ds:schemaRef ds:uri="http://schemas.microsoft.com/office/2006/metadata/properties"/>
    <ds:schemaRef ds:uri="a0e78639-28a4-4fa9-8aac-ac7c34aa657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7eb2a2e4-9564-4d43-b784-9c9e53bd5b02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89CF79C-2074-45DA-B2C4-FCE1D9DE4A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Waits</dc:creator>
  <cp:keywords/>
  <dc:description/>
  <cp:lastModifiedBy>Gray, Calonie (ACF)</cp:lastModifiedBy>
  <cp:revision>3</cp:revision>
  <dcterms:created xsi:type="dcterms:W3CDTF">2021-11-03T18:48:00Z</dcterms:created>
  <dcterms:modified xsi:type="dcterms:W3CDTF">2021-11-03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717787F47F8847B3A6F7559A4FCF23</vt:lpwstr>
  </property>
</Properties>
</file>